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AB6BE" w14:textId="3975470B" w:rsidR="00DD1A28" w:rsidRPr="00037B16" w:rsidRDefault="00CC4113">
      <w:r w:rsidRPr="00037B16">
        <w:t xml:space="preserve">Introduction: Rodents -&gt; population size -&gt; </w:t>
      </w:r>
      <w:r w:rsidR="00CB45E4" w:rsidRPr="00037B16">
        <w:t>audio</w:t>
      </w:r>
      <w:r w:rsidR="00037B16" w:rsidRPr="00037B16">
        <w:t xml:space="preserve"> -&gt; transfer learning</w:t>
      </w:r>
      <w:r w:rsidR="00037B16">
        <w:t xml:space="preserve"> </w:t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  <w:r w:rsidRPr="00037B16">
        <w:tab/>
      </w:r>
    </w:p>
    <w:p w14:paraId="5109E55B" w14:textId="77777777" w:rsidR="00CC4113" w:rsidRPr="00037B16" w:rsidRDefault="00CC4113"/>
    <w:p w14:paraId="2E5C4796" w14:textId="77777777" w:rsidR="00CC4113" w:rsidRPr="00037B16" w:rsidRDefault="00CC4113"/>
    <w:p w14:paraId="3476DADD" w14:textId="77777777" w:rsidR="00CC4113" w:rsidRPr="00037B16" w:rsidRDefault="00CC4113"/>
    <w:p w14:paraId="623FB1A9" w14:textId="77777777" w:rsidR="00CC4113" w:rsidRPr="00037B16" w:rsidRDefault="00CC4113"/>
    <w:p w14:paraId="5CB5916E" w14:textId="77777777" w:rsidR="00CC4113" w:rsidRPr="00037B16" w:rsidRDefault="00CC4113"/>
    <w:p w14:paraId="58E457EA" w14:textId="77777777" w:rsidR="00CC4113" w:rsidRPr="00037B16" w:rsidRDefault="00CC4113"/>
    <w:p w14:paraId="624496F3" w14:textId="77777777" w:rsidR="00CC4113" w:rsidRPr="00037B16" w:rsidRDefault="00CC4113"/>
    <w:p w14:paraId="02057ACC" w14:textId="77777777" w:rsidR="00CC4113" w:rsidRPr="00037B16" w:rsidRDefault="00CC4113"/>
    <w:p w14:paraId="0CCBAEEE" w14:textId="77777777" w:rsidR="00CC4113" w:rsidRPr="00037B16" w:rsidRDefault="00CC4113"/>
    <w:p w14:paraId="67230DA9" w14:textId="77777777" w:rsidR="00CC4113" w:rsidRPr="00037B16" w:rsidRDefault="00CC4113"/>
    <w:p w14:paraId="31B1D29B" w14:textId="77777777" w:rsidR="00CC4113" w:rsidRPr="00037B16" w:rsidRDefault="00CC4113"/>
    <w:p w14:paraId="4C99EBCE" w14:textId="77777777" w:rsidR="00CC4113" w:rsidRPr="00037B16" w:rsidRDefault="00CC4113"/>
    <w:p w14:paraId="133E1EB2" w14:textId="77777777" w:rsidR="00CC4113" w:rsidRPr="00037B16" w:rsidRDefault="00CC4113"/>
    <w:p w14:paraId="2C2F51DF" w14:textId="77777777" w:rsidR="00CC4113" w:rsidRPr="00037B16" w:rsidRDefault="00CC4113"/>
    <w:p w14:paraId="640877E8" w14:textId="77777777" w:rsidR="00CC4113" w:rsidRPr="00037B16" w:rsidRDefault="00CC4113"/>
    <w:p w14:paraId="21A57CAD" w14:textId="77777777" w:rsidR="00CC4113" w:rsidRPr="00037B16" w:rsidRDefault="00CC4113"/>
    <w:p w14:paraId="5127A922" w14:textId="0025AA8E" w:rsidR="00CC4113" w:rsidRDefault="00CC4113">
      <w:r>
        <w:t xml:space="preserve">RQ: To what extent can a neural network be trained to classify the presence of </w:t>
      </w:r>
      <w:proofErr w:type="spellStart"/>
      <w:r>
        <w:t>rattus</w:t>
      </w:r>
      <w:proofErr w:type="spellEnd"/>
      <w:r>
        <w:t xml:space="preserve"> norvegicus using audio data?</w:t>
      </w:r>
    </w:p>
    <w:p w14:paraId="7001F816" w14:textId="3E4915B8" w:rsidR="00CC4113" w:rsidRDefault="00CC4113">
      <w:r>
        <w:t>SRQ1: What preprocessing methods ensure the best model performance?</w:t>
      </w:r>
    </w:p>
    <w:p w14:paraId="410BFF86" w14:textId="35F554BE" w:rsidR="00CC4113" w:rsidRDefault="00CC4113">
      <w:r>
        <w:t xml:space="preserve">SRQ2: </w:t>
      </w:r>
      <w:r w:rsidR="00EE5A65">
        <w:t>Which pretrained model has the best performance?</w:t>
      </w:r>
    </w:p>
    <w:sectPr w:rsidR="00CC4113" w:rsidSect="00CC4113">
      <w:pgSz w:w="11906" w:h="16838"/>
      <w:pgMar w:top="1417" w:right="1417" w:bottom="1417" w:left="1417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TCwNDAxNjI2NjRR0lEKTi0uzszPAykwrAUA83WOTywAAAA="/>
  </w:docVars>
  <w:rsids>
    <w:rsidRoot w:val="00CC4113"/>
    <w:rsid w:val="00037B16"/>
    <w:rsid w:val="00104FBC"/>
    <w:rsid w:val="00277DFE"/>
    <w:rsid w:val="00320C80"/>
    <w:rsid w:val="00517148"/>
    <w:rsid w:val="00CB45E4"/>
    <w:rsid w:val="00CC4113"/>
    <w:rsid w:val="00DD1A28"/>
    <w:rsid w:val="00EE5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D1F929"/>
  <w15:chartTrackingRefBased/>
  <w15:docId w15:val="{9B2C2120-DB3F-4A87-A8C0-6A9BA2400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js</dc:creator>
  <cp:keywords/>
  <dc:description/>
  <cp:lastModifiedBy>Gijs</cp:lastModifiedBy>
  <cp:revision>1</cp:revision>
  <dcterms:created xsi:type="dcterms:W3CDTF">2023-05-29T13:21:00Z</dcterms:created>
  <dcterms:modified xsi:type="dcterms:W3CDTF">2023-05-29T15:35:00Z</dcterms:modified>
</cp:coreProperties>
</file>